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6D14F" w14:textId="53EA0787" w:rsidR="00975E1F" w:rsidRPr="002E1754" w:rsidRDefault="00975E1F" w:rsidP="00975E1F">
      <w:pPr>
        <w:spacing w:after="0" w:line="240" w:lineRule="auto"/>
        <w:contextualSpacing/>
        <w:jc w:val="center"/>
        <w:rPr>
          <w:rFonts w:ascii="Times New Roman" w:hAnsi="Times New Roman"/>
          <w:b/>
          <w:sz w:val="28"/>
          <w:szCs w:val="28"/>
        </w:rPr>
      </w:pPr>
      <w:r w:rsidRPr="002E1754">
        <w:rPr>
          <w:rFonts w:ascii="Times New Roman" w:hAnsi="Times New Roman"/>
          <w:b/>
          <w:sz w:val="28"/>
          <w:szCs w:val="28"/>
        </w:rPr>
        <w:t xml:space="preserve">Department </w:t>
      </w:r>
      <w:r>
        <w:rPr>
          <w:rFonts w:ascii="Times New Roman" w:hAnsi="Times New Roman"/>
          <w:b/>
          <w:sz w:val="28"/>
          <w:szCs w:val="28"/>
        </w:rPr>
        <w:t xml:space="preserve">of </w:t>
      </w:r>
      <w:r w:rsidR="00990DBB">
        <w:rPr>
          <w:rFonts w:ascii="Times New Roman" w:hAnsi="Times New Roman"/>
          <w:b/>
          <w:sz w:val="28"/>
          <w:szCs w:val="28"/>
        </w:rPr>
        <w:t>Mechanical</w:t>
      </w:r>
      <w:r w:rsidRPr="002E1754">
        <w:rPr>
          <w:rFonts w:ascii="Times New Roman" w:hAnsi="Times New Roman"/>
          <w:b/>
          <w:sz w:val="28"/>
          <w:szCs w:val="28"/>
        </w:rPr>
        <w:t xml:space="preserve"> Engineering</w:t>
      </w:r>
    </w:p>
    <w:p w14:paraId="0A8871DC" w14:textId="77777777" w:rsidR="00975E1F" w:rsidRPr="002E1754" w:rsidRDefault="00975E1F" w:rsidP="00975E1F">
      <w:pPr>
        <w:spacing w:after="0" w:line="240" w:lineRule="auto"/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  <w:r w:rsidRPr="002E1754">
        <w:rPr>
          <w:rFonts w:ascii="Times New Roman" w:hAnsi="Times New Roman"/>
          <w:b/>
          <w:bCs/>
          <w:sz w:val="28"/>
          <w:szCs w:val="28"/>
        </w:rPr>
        <w:t xml:space="preserve">National </w:t>
      </w:r>
      <w:smartTag w:uri="urn:schemas-microsoft-com:office:smarttags" w:element="PlaceType">
        <w:r w:rsidRPr="002E1754">
          <w:rPr>
            <w:rFonts w:ascii="Times New Roman" w:hAnsi="Times New Roman"/>
            <w:b/>
            <w:bCs/>
            <w:sz w:val="28"/>
            <w:szCs w:val="28"/>
          </w:rPr>
          <w:t>Institute</w:t>
        </w:r>
      </w:smartTag>
      <w:r w:rsidRPr="002E1754">
        <w:rPr>
          <w:rFonts w:ascii="Times New Roman" w:hAnsi="Times New Roman"/>
          <w:b/>
          <w:bCs/>
          <w:sz w:val="28"/>
          <w:szCs w:val="28"/>
        </w:rPr>
        <w:t xml:space="preserve"> of </w:t>
      </w:r>
      <w:smartTag w:uri="urn:schemas-microsoft-com:office:smarttags" w:element="PlaceName">
        <w:r w:rsidRPr="002E1754">
          <w:rPr>
            <w:rFonts w:ascii="Times New Roman" w:hAnsi="Times New Roman"/>
            <w:b/>
            <w:bCs/>
            <w:sz w:val="28"/>
            <w:szCs w:val="28"/>
          </w:rPr>
          <w:t>Technology</w:t>
        </w:r>
      </w:smartTag>
      <w:r w:rsidRPr="002E1754">
        <w:rPr>
          <w:rFonts w:ascii="Times New Roman" w:hAnsi="Times New Roman"/>
          <w:b/>
          <w:bCs/>
          <w:sz w:val="28"/>
          <w:szCs w:val="28"/>
        </w:rPr>
        <w:t xml:space="preserve"> </w:t>
      </w:r>
      <w:smartTag w:uri="urn:schemas-microsoft-com:office:smarttags" w:element="City">
        <w:smartTag w:uri="urn:schemas-microsoft-com:office:smarttags" w:element="place">
          <w:r w:rsidRPr="002E1754">
            <w:rPr>
              <w:rFonts w:ascii="Times New Roman" w:hAnsi="Times New Roman"/>
              <w:b/>
              <w:bCs/>
              <w:sz w:val="28"/>
              <w:szCs w:val="28"/>
            </w:rPr>
            <w:t>Srinagar</w:t>
          </w:r>
        </w:smartTag>
      </w:smartTag>
    </w:p>
    <w:p w14:paraId="2F84B434" w14:textId="77777777" w:rsidR="00975E1F" w:rsidRDefault="00975E1F" w:rsidP="00975E1F">
      <w:pPr>
        <w:spacing w:after="0" w:line="240" w:lineRule="auto"/>
        <w:jc w:val="right"/>
        <w:rPr>
          <w:rFonts w:ascii="Times New Roman" w:hAnsi="Times New Roman"/>
          <w:sz w:val="18"/>
          <w:szCs w:val="18"/>
        </w:rPr>
      </w:pPr>
    </w:p>
    <w:p w14:paraId="1101F9F9" w14:textId="77777777" w:rsidR="00975E1F" w:rsidRPr="00A430BD" w:rsidRDefault="00975E1F" w:rsidP="00975E1F">
      <w:pPr>
        <w:spacing w:after="0" w:line="240" w:lineRule="auto"/>
        <w:jc w:val="right"/>
        <w:rPr>
          <w:rFonts w:ascii="Times New Roman" w:hAnsi="Times New Roman"/>
          <w:sz w:val="18"/>
          <w:szCs w:val="18"/>
        </w:rPr>
      </w:pPr>
    </w:p>
    <w:p w14:paraId="13DF7916" w14:textId="6AA3F931" w:rsidR="00975E1F" w:rsidRPr="008F3AA9" w:rsidRDefault="008226A5" w:rsidP="00975E1F">
      <w:pPr>
        <w:spacing w:after="0"/>
        <w:jc w:val="center"/>
        <w:rPr>
          <w:rFonts w:ascii="Times New Roman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  <w:u w:val="single"/>
        </w:rPr>
        <w:t>Pre-</w:t>
      </w:r>
      <w:r w:rsidR="00975E1F" w:rsidRPr="00AD4B13">
        <w:rPr>
          <w:rFonts w:ascii="Times New Roman" w:hAnsi="Times New Roman"/>
          <w:b/>
          <w:sz w:val="28"/>
          <w:szCs w:val="28"/>
          <w:u w:val="single"/>
        </w:rPr>
        <w:t xml:space="preserve">Ph.D. </w:t>
      </w:r>
      <w:r>
        <w:rPr>
          <w:rFonts w:ascii="Times New Roman" w:hAnsi="Times New Roman"/>
          <w:b/>
          <w:sz w:val="28"/>
          <w:szCs w:val="28"/>
          <w:u w:val="single"/>
        </w:rPr>
        <w:t>Synopsis</w:t>
      </w:r>
      <w:r w:rsidR="00975E1F">
        <w:rPr>
          <w:rFonts w:ascii="Times New Roman" w:hAnsi="Times New Roman"/>
          <w:b/>
          <w:sz w:val="28"/>
          <w:szCs w:val="28"/>
          <w:u w:val="single"/>
        </w:rPr>
        <w:t xml:space="preserve"> </w:t>
      </w:r>
      <w:r w:rsidR="00975E1F" w:rsidRPr="00AD4B13">
        <w:rPr>
          <w:rFonts w:ascii="Times New Roman" w:hAnsi="Times New Roman"/>
          <w:b/>
          <w:sz w:val="28"/>
          <w:szCs w:val="28"/>
          <w:u w:val="single"/>
        </w:rPr>
        <w:t>Report</w:t>
      </w:r>
      <w:r w:rsidR="00975E1F">
        <w:rPr>
          <w:rFonts w:ascii="Times New Roman" w:hAnsi="Times New Roman"/>
          <w:b/>
          <w:sz w:val="28"/>
          <w:szCs w:val="28"/>
          <w:u w:val="single"/>
        </w:rPr>
        <w:t xml:space="preserve"> </w:t>
      </w:r>
    </w:p>
    <w:tbl>
      <w:tblPr>
        <w:tblW w:w="923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6"/>
        <w:gridCol w:w="3650"/>
        <w:gridCol w:w="5131"/>
      </w:tblGrid>
      <w:tr w:rsidR="00975E1F" w:rsidRPr="00B52DF2" w14:paraId="4E12C16D" w14:textId="77777777" w:rsidTr="00975E1F">
        <w:trPr>
          <w:jc w:val="center"/>
        </w:trPr>
        <w:tc>
          <w:tcPr>
            <w:tcW w:w="456" w:type="dxa"/>
            <w:vAlign w:val="center"/>
          </w:tcPr>
          <w:p w14:paraId="7F34FA3C" w14:textId="77777777" w:rsidR="00975E1F" w:rsidRPr="0014616A" w:rsidRDefault="00975E1F" w:rsidP="00DD35C8">
            <w:pPr>
              <w:spacing w:before="80" w:after="80" w:line="24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1</w:t>
            </w:r>
          </w:p>
        </w:tc>
        <w:tc>
          <w:tcPr>
            <w:tcW w:w="3650" w:type="dxa"/>
            <w:vAlign w:val="center"/>
          </w:tcPr>
          <w:p w14:paraId="2E70C74F" w14:textId="77777777" w:rsidR="00975E1F" w:rsidRPr="0014616A" w:rsidRDefault="00975E1F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Name of Research Scholar</w:t>
            </w:r>
          </w:p>
        </w:tc>
        <w:tc>
          <w:tcPr>
            <w:tcW w:w="5131" w:type="dxa"/>
            <w:vAlign w:val="center"/>
          </w:tcPr>
          <w:p w14:paraId="379AF0C0" w14:textId="5A05ADBB" w:rsidR="00975E1F" w:rsidRPr="0014616A" w:rsidRDefault="00975E1F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</w:tr>
      <w:tr w:rsidR="00975E1F" w:rsidRPr="00B52DF2" w14:paraId="70D6894F" w14:textId="77777777" w:rsidTr="00975E1F">
        <w:trPr>
          <w:jc w:val="center"/>
        </w:trPr>
        <w:tc>
          <w:tcPr>
            <w:tcW w:w="456" w:type="dxa"/>
            <w:vAlign w:val="center"/>
          </w:tcPr>
          <w:p w14:paraId="40935DF8" w14:textId="77777777" w:rsidR="00975E1F" w:rsidRPr="0014616A" w:rsidRDefault="00975E1F" w:rsidP="00DD35C8">
            <w:pPr>
              <w:spacing w:before="80" w:after="80" w:line="24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2</w:t>
            </w:r>
          </w:p>
        </w:tc>
        <w:tc>
          <w:tcPr>
            <w:tcW w:w="3650" w:type="dxa"/>
            <w:vAlign w:val="center"/>
          </w:tcPr>
          <w:p w14:paraId="7088D818" w14:textId="77777777" w:rsidR="00975E1F" w:rsidRPr="0014616A" w:rsidRDefault="00975E1F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Registration Number</w:t>
            </w:r>
          </w:p>
        </w:tc>
        <w:tc>
          <w:tcPr>
            <w:tcW w:w="5131" w:type="dxa"/>
            <w:vAlign w:val="center"/>
          </w:tcPr>
          <w:p w14:paraId="4CD70B3A" w14:textId="26E6CA28" w:rsidR="00975E1F" w:rsidRPr="0014616A" w:rsidRDefault="00975E1F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</w:tr>
      <w:tr w:rsidR="00512259" w:rsidRPr="00B52DF2" w14:paraId="3B15C848" w14:textId="77777777" w:rsidTr="00975E1F">
        <w:trPr>
          <w:jc w:val="center"/>
        </w:trPr>
        <w:tc>
          <w:tcPr>
            <w:tcW w:w="456" w:type="dxa"/>
            <w:vAlign w:val="center"/>
          </w:tcPr>
          <w:p w14:paraId="5B5BA787" w14:textId="4DB14972" w:rsidR="00512259" w:rsidRPr="0014616A" w:rsidRDefault="00512259" w:rsidP="00DD35C8">
            <w:pPr>
              <w:spacing w:before="80" w:after="80" w:line="24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3</w:t>
            </w:r>
          </w:p>
        </w:tc>
        <w:tc>
          <w:tcPr>
            <w:tcW w:w="3650" w:type="dxa"/>
            <w:vAlign w:val="center"/>
          </w:tcPr>
          <w:p w14:paraId="6636D10A" w14:textId="6B74B753" w:rsidR="00512259" w:rsidRPr="0014616A" w:rsidRDefault="00512259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Enrollment Number</w:t>
            </w:r>
          </w:p>
        </w:tc>
        <w:tc>
          <w:tcPr>
            <w:tcW w:w="5131" w:type="dxa"/>
            <w:vAlign w:val="center"/>
          </w:tcPr>
          <w:p w14:paraId="5FFE5528" w14:textId="7EE63798" w:rsidR="00512259" w:rsidRPr="0014616A" w:rsidRDefault="00512259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</w:tr>
      <w:tr w:rsidR="00975E1F" w:rsidRPr="00B52DF2" w14:paraId="42209D9F" w14:textId="77777777" w:rsidTr="00975E1F">
        <w:trPr>
          <w:jc w:val="center"/>
        </w:trPr>
        <w:tc>
          <w:tcPr>
            <w:tcW w:w="456" w:type="dxa"/>
            <w:vAlign w:val="center"/>
          </w:tcPr>
          <w:p w14:paraId="715E8259" w14:textId="35C82EDE" w:rsidR="00975E1F" w:rsidRPr="0014616A" w:rsidRDefault="00512259" w:rsidP="00DD35C8">
            <w:pPr>
              <w:spacing w:before="80" w:after="80" w:line="24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4</w:t>
            </w:r>
          </w:p>
        </w:tc>
        <w:tc>
          <w:tcPr>
            <w:tcW w:w="3650" w:type="dxa"/>
            <w:vAlign w:val="center"/>
          </w:tcPr>
          <w:p w14:paraId="51BB8AD7" w14:textId="77777777" w:rsidR="00975E1F" w:rsidRPr="0014616A" w:rsidRDefault="00975E1F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Department where registered</w:t>
            </w:r>
          </w:p>
        </w:tc>
        <w:tc>
          <w:tcPr>
            <w:tcW w:w="5131" w:type="dxa"/>
            <w:vAlign w:val="center"/>
          </w:tcPr>
          <w:p w14:paraId="22CA3359" w14:textId="60EFC4F8" w:rsidR="00975E1F" w:rsidRPr="0014616A" w:rsidRDefault="00975E1F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</w:tr>
      <w:tr w:rsidR="00975E1F" w:rsidRPr="00B52DF2" w14:paraId="0DFDACCC" w14:textId="77777777" w:rsidTr="00975E1F">
        <w:trPr>
          <w:jc w:val="center"/>
        </w:trPr>
        <w:tc>
          <w:tcPr>
            <w:tcW w:w="456" w:type="dxa"/>
            <w:vAlign w:val="center"/>
          </w:tcPr>
          <w:p w14:paraId="784BB0C1" w14:textId="283D3F2E" w:rsidR="00975E1F" w:rsidRPr="0014616A" w:rsidRDefault="00512259" w:rsidP="00DD35C8">
            <w:pPr>
              <w:spacing w:before="80" w:after="80" w:line="24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5</w:t>
            </w:r>
          </w:p>
        </w:tc>
        <w:tc>
          <w:tcPr>
            <w:tcW w:w="3650" w:type="dxa"/>
            <w:vAlign w:val="center"/>
          </w:tcPr>
          <w:p w14:paraId="0AC8CDB5" w14:textId="77777777" w:rsidR="00975E1F" w:rsidRPr="0014616A" w:rsidRDefault="00975E1F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Name of Supervisor</w:t>
            </w:r>
          </w:p>
        </w:tc>
        <w:tc>
          <w:tcPr>
            <w:tcW w:w="5131" w:type="dxa"/>
            <w:vAlign w:val="center"/>
          </w:tcPr>
          <w:p w14:paraId="54885A51" w14:textId="69643695" w:rsidR="00975E1F" w:rsidRPr="0014616A" w:rsidRDefault="00975E1F" w:rsidP="00B2433F">
            <w:pPr>
              <w:pStyle w:val="TableParagraph"/>
              <w:tabs>
                <w:tab w:val="left" w:pos="410"/>
              </w:tabs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75E1F" w:rsidRPr="00B52DF2" w14:paraId="53C2963B" w14:textId="77777777" w:rsidTr="00975E1F">
        <w:trPr>
          <w:jc w:val="center"/>
        </w:trPr>
        <w:tc>
          <w:tcPr>
            <w:tcW w:w="456" w:type="dxa"/>
            <w:vAlign w:val="center"/>
          </w:tcPr>
          <w:p w14:paraId="2CF966EB" w14:textId="2E5DE3F1" w:rsidR="00975E1F" w:rsidRPr="0014616A" w:rsidRDefault="00512259" w:rsidP="00DD35C8">
            <w:pPr>
              <w:spacing w:before="80" w:after="80" w:line="24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6</w:t>
            </w:r>
          </w:p>
        </w:tc>
        <w:tc>
          <w:tcPr>
            <w:tcW w:w="3650" w:type="dxa"/>
            <w:vAlign w:val="center"/>
          </w:tcPr>
          <w:p w14:paraId="76EE0AAD" w14:textId="77777777" w:rsidR="00975E1F" w:rsidRPr="0014616A" w:rsidRDefault="00975E1F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Whether Open/Sponsored</w:t>
            </w:r>
          </w:p>
        </w:tc>
        <w:tc>
          <w:tcPr>
            <w:tcW w:w="5131" w:type="dxa"/>
            <w:vAlign w:val="center"/>
          </w:tcPr>
          <w:p w14:paraId="251C8FBA" w14:textId="77777777" w:rsidR="00975E1F" w:rsidRPr="0014616A" w:rsidRDefault="00975E1F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Open</w:t>
            </w:r>
          </w:p>
        </w:tc>
      </w:tr>
      <w:tr w:rsidR="00975E1F" w:rsidRPr="00B52DF2" w14:paraId="454B2A12" w14:textId="77777777" w:rsidTr="00975E1F">
        <w:trPr>
          <w:jc w:val="center"/>
        </w:trPr>
        <w:tc>
          <w:tcPr>
            <w:tcW w:w="456" w:type="dxa"/>
            <w:vAlign w:val="center"/>
          </w:tcPr>
          <w:p w14:paraId="6B0A3018" w14:textId="53C9FBED" w:rsidR="00975E1F" w:rsidRPr="0014616A" w:rsidRDefault="00512259" w:rsidP="00DD35C8">
            <w:pPr>
              <w:spacing w:before="80" w:after="80" w:line="24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7</w:t>
            </w:r>
          </w:p>
        </w:tc>
        <w:tc>
          <w:tcPr>
            <w:tcW w:w="3650" w:type="dxa"/>
            <w:vAlign w:val="center"/>
          </w:tcPr>
          <w:p w14:paraId="00E400AF" w14:textId="77777777" w:rsidR="00975E1F" w:rsidRPr="0014616A" w:rsidRDefault="00975E1F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Whether Full time/ Part time</w:t>
            </w:r>
          </w:p>
        </w:tc>
        <w:tc>
          <w:tcPr>
            <w:tcW w:w="5131" w:type="dxa"/>
            <w:vAlign w:val="center"/>
          </w:tcPr>
          <w:p w14:paraId="45FAE5B5" w14:textId="77777777" w:rsidR="00975E1F" w:rsidRPr="0014616A" w:rsidRDefault="00975E1F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Full Time</w:t>
            </w:r>
          </w:p>
        </w:tc>
      </w:tr>
      <w:tr w:rsidR="00975E1F" w:rsidRPr="00B52DF2" w14:paraId="1A0E282E" w14:textId="77777777" w:rsidTr="00975E1F">
        <w:trPr>
          <w:jc w:val="center"/>
        </w:trPr>
        <w:tc>
          <w:tcPr>
            <w:tcW w:w="456" w:type="dxa"/>
            <w:vAlign w:val="center"/>
          </w:tcPr>
          <w:p w14:paraId="6F99C742" w14:textId="55A98E0A" w:rsidR="00975E1F" w:rsidRPr="0014616A" w:rsidRDefault="00512259" w:rsidP="00DD35C8">
            <w:pPr>
              <w:spacing w:before="80" w:after="80" w:line="24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8</w:t>
            </w:r>
          </w:p>
        </w:tc>
        <w:tc>
          <w:tcPr>
            <w:tcW w:w="3650" w:type="dxa"/>
            <w:vAlign w:val="center"/>
          </w:tcPr>
          <w:p w14:paraId="797E1D31" w14:textId="584FB344" w:rsidR="00975E1F" w:rsidRPr="0014616A" w:rsidRDefault="00975E1F" w:rsidP="00DD35C8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Venue, Date, and Time of Presentation</w:t>
            </w:r>
          </w:p>
        </w:tc>
        <w:tc>
          <w:tcPr>
            <w:tcW w:w="5131" w:type="dxa"/>
            <w:vAlign w:val="center"/>
          </w:tcPr>
          <w:p w14:paraId="7632E87E" w14:textId="77723EE9" w:rsidR="00975E1F" w:rsidRPr="0014616A" w:rsidRDefault="009C039D" w:rsidP="004E03AD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C53E96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>Office</w:t>
            </w:r>
            <w:r w:rsidR="00D77FFC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 xml:space="preserve"> of the Head, MED.</w:t>
            </w:r>
            <w:r w:rsidRPr="00C53E96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D77FFC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>26</w:t>
            </w:r>
            <w:r w:rsidR="0014616A" w:rsidRPr="00C53E96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>-</w:t>
            </w:r>
            <w:r w:rsidR="00C53E96" w:rsidRPr="00C53E96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>0</w:t>
            </w:r>
            <w:r w:rsidR="00D77FFC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>2</w:t>
            </w:r>
            <w:r w:rsidR="0014616A" w:rsidRPr="00C53E96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>-202</w:t>
            </w:r>
            <w:r w:rsidR="00D77FFC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>4</w:t>
            </w:r>
            <w:r w:rsidR="004E03AD" w:rsidRPr="00C53E96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 xml:space="preserve">, </w:t>
            </w:r>
            <w:r w:rsidR="00D77FFC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>3:</w:t>
            </w:r>
            <w:r w:rsidR="004E03AD" w:rsidRPr="00C53E96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 xml:space="preserve">30 </w:t>
            </w:r>
            <w:r w:rsidR="00C53E96" w:rsidRPr="00C53E96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>P</w:t>
            </w:r>
            <w:r w:rsidR="004E03AD" w:rsidRPr="00C53E96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>M</w:t>
            </w:r>
            <w:r w:rsidR="00EF678A" w:rsidRPr="00C53E96">
              <w:rPr>
                <w:rFonts w:ascii="Times New Roman" w:eastAsia="Calibri" w:hAnsi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975E1F" w:rsidRPr="00B52DF2" w14:paraId="29404926" w14:textId="77777777" w:rsidTr="00975E1F">
        <w:trPr>
          <w:jc w:val="center"/>
        </w:trPr>
        <w:tc>
          <w:tcPr>
            <w:tcW w:w="456" w:type="dxa"/>
            <w:vAlign w:val="center"/>
          </w:tcPr>
          <w:p w14:paraId="2C2830AC" w14:textId="760B3DE3" w:rsidR="00975E1F" w:rsidRPr="0014616A" w:rsidRDefault="00512259" w:rsidP="00DD35C8">
            <w:pPr>
              <w:spacing w:before="80" w:after="80" w:line="24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9</w:t>
            </w:r>
          </w:p>
        </w:tc>
        <w:tc>
          <w:tcPr>
            <w:tcW w:w="3650" w:type="dxa"/>
            <w:vAlign w:val="center"/>
          </w:tcPr>
          <w:p w14:paraId="1CE006A9" w14:textId="77777777" w:rsidR="00975E1F" w:rsidRPr="0014616A" w:rsidRDefault="00975E1F" w:rsidP="00DD35C8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Area of Research</w:t>
            </w:r>
          </w:p>
        </w:tc>
        <w:tc>
          <w:tcPr>
            <w:tcW w:w="5131" w:type="dxa"/>
            <w:vAlign w:val="center"/>
          </w:tcPr>
          <w:p w14:paraId="596C4282" w14:textId="448EDFD3" w:rsidR="00975E1F" w:rsidRPr="0014616A" w:rsidRDefault="00975E1F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</w:tr>
      <w:tr w:rsidR="00975E1F" w:rsidRPr="00B52DF2" w14:paraId="7EF7DE00" w14:textId="77777777" w:rsidTr="00975E1F">
        <w:trPr>
          <w:jc w:val="center"/>
        </w:trPr>
        <w:tc>
          <w:tcPr>
            <w:tcW w:w="456" w:type="dxa"/>
            <w:vAlign w:val="center"/>
          </w:tcPr>
          <w:p w14:paraId="2242FB11" w14:textId="3ED480B8" w:rsidR="00975E1F" w:rsidRPr="0014616A" w:rsidRDefault="00512259" w:rsidP="00DD35C8">
            <w:pPr>
              <w:spacing w:before="80" w:after="80" w:line="240" w:lineRule="auto"/>
              <w:jc w:val="center"/>
              <w:rPr>
                <w:rFonts w:ascii="Times New Roman" w:eastAsia="Calibri" w:hAnsi="Times New Roman"/>
                <w:sz w:val="24"/>
                <w:szCs w:val="24"/>
              </w:rPr>
            </w:pPr>
            <w:r>
              <w:rPr>
                <w:rFonts w:ascii="Times New Roman" w:eastAsia="Calibri" w:hAnsi="Times New Roman"/>
                <w:sz w:val="24"/>
                <w:szCs w:val="24"/>
              </w:rPr>
              <w:t>10</w:t>
            </w:r>
          </w:p>
        </w:tc>
        <w:tc>
          <w:tcPr>
            <w:tcW w:w="3650" w:type="dxa"/>
            <w:vAlign w:val="center"/>
          </w:tcPr>
          <w:p w14:paraId="7EA680DB" w14:textId="77777777" w:rsidR="00975E1F" w:rsidRPr="0014616A" w:rsidRDefault="00975E1F" w:rsidP="00DD35C8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Performance of the R. S.</w:t>
            </w:r>
          </w:p>
          <w:p w14:paraId="54AA4EEA" w14:textId="77777777" w:rsidR="00975E1F" w:rsidRPr="0014616A" w:rsidRDefault="00975E1F" w:rsidP="00DD35C8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(Satisfactory/Unsatisfactory)</w:t>
            </w:r>
          </w:p>
        </w:tc>
        <w:tc>
          <w:tcPr>
            <w:tcW w:w="5131" w:type="dxa"/>
            <w:vAlign w:val="center"/>
          </w:tcPr>
          <w:p w14:paraId="24A23C81" w14:textId="779F6B0C" w:rsidR="00975E1F" w:rsidRPr="0014616A" w:rsidRDefault="00D77FFC" w:rsidP="00DD35C8">
            <w:pPr>
              <w:spacing w:before="80" w:after="8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14616A">
              <w:rPr>
                <w:rFonts w:ascii="Times New Roman" w:eastAsia="Calibri" w:hAnsi="Times New Roman"/>
                <w:sz w:val="24"/>
                <w:szCs w:val="24"/>
              </w:rPr>
              <w:t>Satisfactory</w:t>
            </w:r>
          </w:p>
        </w:tc>
      </w:tr>
    </w:tbl>
    <w:p w14:paraId="060CAE99" w14:textId="77777777" w:rsidR="00975E1F" w:rsidRPr="008F3AA9" w:rsidRDefault="00975E1F" w:rsidP="00975E1F">
      <w:pPr>
        <w:pStyle w:val="ListParagraph"/>
        <w:spacing w:after="240"/>
        <w:ind w:left="0"/>
        <w:jc w:val="both"/>
        <w:rPr>
          <w:rFonts w:ascii="Times New Roman" w:hAnsi="Times New Roman"/>
          <w:sz w:val="20"/>
          <w:szCs w:val="20"/>
        </w:rPr>
      </w:pPr>
    </w:p>
    <w:p w14:paraId="567FE6DB" w14:textId="77777777" w:rsidR="00661ECD" w:rsidRDefault="00661ECD" w:rsidP="00975E1F">
      <w:pPr>
        <w:pStyle w:val="ListParagraph"/>
        <w:spacing w:after="0" w:line="36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7497D787" w14:textId="53E6BB5A" w:rsidR="00975E1F" w:rsidRPr="0014616A" w:rsidRDefault="00975E1F" w:rsidP="00975E1F">
      <w:pPr>
        <w:pStyle w:val="ListParagraph"/>
        <w:spacing w:after="0" w:line="360" w:lineRule="auto"/>
        <w:ind w:left="0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14616A">
        <w:rPr>
          <w:rFonts w:ascii="Times New Roman" w:hAnsi="Times New Roman"/>
          <w:b/>
          <w:sz w:val="24"/>
          <w:szCs w:val="24"/>
          <w:u w:val="single"/>
        </w:rPr>
        <w:t xml:space="preserve">Signatures of the </w:t>
      </w:r>
      <w:r w:rsidR="00661ECD">
        <w:rPr>
          <w:rFonts w:ascii="Times New Roman" w:hAnsi="Times New Roman"/>
          <w:b/>
          <w:sz w:val="24"/>
          <w:szCs w:val="24"/>
          <w:u w:val="single"/>
        </w:rPr>
        <w:t>Doctoral</w:t>
      </w:r>
      <w:r w:rsidRPr="0014616A">
        <w:rPr>
          <w:rFonts w:ascii="Times New Roman" w:hAnsi="Times New Roman"/>
          <w:b/>
          <w:sz w:val="24"/>
          <w:szCs w:val="24"/>
          <w:u w:val="single"/>
        </w:rPr>
        <w:t xml:space="preserve"> Committee (</w:t>
      </w:r>
      <w:r w:rsidR="00661ECD">
        <w:rPr>
          <w:rFonts w:ascii="Times New Roman" w:hAnsi="Times New Roman"/>
          <w:b/>
          <w:sz w:val="24"/>
          <w:szCs w:val="24"/>
          <w:u w:val="single"/>
        </w:rPr>
        <w:t>a</w:t>
      </w:r>
      <w:r w:rsidRPr="0014616A">
        <w:rPr>
          <w:rFonts w:ascii="Times New Roman" w:hAnsi="Times New Roman"/>
          <w:b/>
          <w:sz w:val="24"/>
          <w:szCs w:val="24"/>
          <w:u w:val="single"/>
        </w:rPr>
        <w:t>long with names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661ECD" w14:paraId="6DA88B5B" w14:textId="77777777" w:rsidTr="00661ECD">
        <w:trPr>
          <w:trHeight w:val="1157"/>
          <w:jc w:val="center"/>
        </w:trPr>
        <w:tc>
          <w:tcPr>
            <w:tcW w:w="4508" w:type="dxa"/>
            <w:vAlign w:val="center"/>
          </w:tcPr>
          <w:p w14:paraId="00BAE962" w14:textId="77777777" w:rsidR="00661ECD" w:rsidRDefault="00661ECD" w:rsidP="00661ECD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8" w:type="dxa"/>
            <w:vAlign w:val="center"/>
          </w:tcPr>
          <w:p w14:paraId="1D980FF2" w14:textId="77777777" w:rsidR="00661ECD" w:rsidRDefault="00661ECD" w:rsidP="00661ECD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61ECD" w14:paraId="38653700" w14:textId="77777777" w:rsidTr="00661ECD">
        <w:trPr>
          <w:jc w:val="center"/>
        </w:trPr>
        <w:tc>
          <w:tcPr>
            <w:tcW w:w="4508" w:type="dxa"/>
            <w:vAlign w:val="center"/>
          </w:tcPr>
          <w:p w14:paraId="75F72298" w14:textId="18F77E4E" w:rsidR="00661ECD" w:rsidRDefault="005B78E4" w:rsidP="00661ECD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b/>
                <w:bCs/>
              </w:rPr>
              <w:t>P</w:t>
            </w:r>
            <w:r w:rsidR="00661ECD" w:rsidRPr="0015474C">
              <w:rPr>
                <w:rFonts w:ascii="Times New Roman" w:hAnsi="Times New Roman"/>
                <w:b/>
                <w:bCs/>
              </w:rPr>
              <w:t>r</w:t>
            </w:r>
            <w:r>
              <w:rPr>
                <w:rFonts w:ascii="Times New Roman" w:hAnsi="Times New Roman"/>
                <w:b/>
                <w:bCs/>
              </w:rPr>
              <w:t>of.</w:t>
            </w:r>
            <w:r w:rsidR="00661ECD" w:rsidRPr="0015474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xxxxxxxxx</w:t>
            </w:r>
            <w:proofErr w:type="spellEnd"/>
          </w:p>
        </w:tc>
        <w:tc>
          <w:tcPr>
            <w:tcW w:w="4508" w:type="dxa"/>
            <w:vAlign w:val="center"/>
          </w:tcPr>
          <w:p w14:paraId="24F72578" w14:textId="3A3DDC11" w:rsidR="00661ECD" w:rsidRDefault="00661ECD" w:rsidP="00661ECD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5474C">
              <w:rPr>
                <w:rFonts w:ascii="Times New Roman" w:hAnsi="Times New Roman"/>
                <w:b/>
                <w:bCs/>
              </w:rPr>
              <w:t>Prof</w:t>
            </w:r>
            <w:r>
              <w:rPr>
                <w:rFonts w:ascii="Times New Roman" w:hAnsi="Times New Roman"/>
                <w:b/>
                <w:bCs/>
              </w:rPr>
              <w:t>.</w:t>
            </w:r>
            <w:r w:rsidRPr="0015474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5B78E4">
              <w:rPr>
                <w:rFonts w:ascii="Times New Roman" w:hAnsi="Times New Roman"/>
                <w:b/>
                <w:bCs/>
              </w:rPr>
              <w:t>xxxxxxxxxx</w:t>
            </w:r>
            <w:proofErr w:type="spellEnd"/>
          </w:p>
        </w:tc>
      </w:tr>
      <w:tr w:rsidR="00661ECD" w14:paraId="2942CA00" w14:textId="77777777" w:rsidTr="00661ECD">
        <w:trPr>
          <w:jc w:val="center"/>
        </w:trPr>
        <w:tc>
          <w:tcPr>
            <w:tcW w:w="4508" w:type="dxa"/>
            <w:vAlign w:val="center"/>
          </w:tcPr>
          <w:p w14:paraId="1DFBBCA4" w14:textId="289A7221" w:rsidR="00661ECD" w:rsidRDefault="00661ECD" w:rsidP="00661ECD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5474C">
              <w:rPr>
                <w:rFonts w:ascii="Times New Roman" w:hAnsi="Times New Roman"/>
                <w:b/>
                <w:bCs/>
                <w:sz w:val="20"/>
                <w:szCs w:val="20"/>
              </w:rPr>
              <w:t>(Supervisor)</w:t>
            </w:r>
          </w:p>
        </w:tc>
        <w:tc>
          <w:tcPr>
            <w:tcW w:w="4508" w:type="dxa"/>
            <w:vAlign w:val="center"/>
          </w:tcPr>
          <w:p w14:paraId="5D80978C" w14:textId="5E8CBB14" w:rsidR="00661ECD" w:rsidRDefault="00661ECD" w:rsidP="00661ECD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5474C">
              <w:rPr>
                <w:rFonts w:ascii="Times New Roman" w:hAnsi="Times New Roman"/>
                <w:b/>
                <w:bCs/>
                <w:sz w:val="20"/>
                <w:szCs w:val="20"/>
              </w:rPr>
              <w:t>(Departmental Nominee)</w:t>
            </w:r>
          </w:p>
        </w:tc>
      </w:tr>
      <w:tr w:rsidR="00661ECD" w14:paraId="77E97944" w14:textId="77777777" w:rsidTr="00661ECD">
        <w:trPr>
          <w:trHeight w:val="1167"/>
          <w:jc w:val="center"/>
        </w:trPr>
        <w:tc>
          <w:tcPr>
            <w:tcW w:w="4508" w:type="dxa"/>
            <w:vAlign w:val="center"/>
          </w:tcPr>
          <w:p w14:paraId="024C2A4F" w14:textId="77777777" w:rsidR="00661ECD" w:rsidRDefault="00661ECD" w:rsidP="00661ECD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8" w:type="dxa"/>
            <w:vAlign w:val="center"/>
          </w:tcPr>
          <w:p w14:paraId="3EFFD70A" w14:textId="77777777" w:rsidR="00661ECD" w:rsidRDefault="00661ECD" w:rsidP="00661ECD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61ECD" w14:paraId="4DFDF33F" w14:textId="77777777" w:rsidTr="00661ECD">
        <w:trPr>
          <w:jc w:val="center"/>
        </w:trPr>
        <w:tc>
          <w:tcPr>
            <w:tcW w:w="4508" w:type="dxa"/>
            <w:vAlign w:val="center"/>
          </w:tcPr>
          <w:p w14:paraId="52DE265B" w14:textId="74595702" w:rsidR="00661ECD" w:rsidRDefault="00661ECD" w:rsidP="00661ECD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b/>
                <w:bCs/>
              </w:rPr>
              <w:t>Prof.</w:t>
            </w:r>
            <w:r w:rsidRPr="0015474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="005B78E4">
              <w:rPr>
                <w:rFonts w:ascii="Times New Roman" w:hAnsi="Times New Roman"/>
                <w:b/>
                <w:bCs/>
              </w:rPr>
              <w:t>xxxxxxxxx</w:t>
            </w:r>
            <w:proofErr w:type="spellEnd"/>
          </w:p>
        </w:tc>
        <w:tc>
          <w:tcPr>
            <w:tcW w:w="4508" w:type="dxa"/>
            <w:vAlign w:val="center"/>
          </w:tcPr>
          <w:p w14:paraId="2F724641" w14:textId="1A6657EB" w:rsidR="00661ECD" w:rsidRDefault="00661ECD" w:rsidP="00661ECD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5474C">
              <w:rPr>
                <w:rFonts w:ascii="Times New Roman" w:hAnsi="Times New Roman"/>
                <w:b/>
                <w:bCs/>
              </w:rPr>
              <w:t>Prof</w:t>
            </w:r>
            <w:r>
              <w:rPr>
                <w:rFonts w:ascii="Times New Roman" w:hAnsi="Times New Roman"/>
                <w:b/>
                <w:bCs/>
              </w:rPr>
              <w:t xml:space="preserve">. </w:t>
            </w:r>
            <w:r w:rsidR="005B78E4">
              <w:rPr>
                <w:rFonts w:ascii="Times New Roman" w:hAnsi="Times New Roman"/>
                <w:b/>
                <w:bCs/>
              </w:rPr>
              <w:t>xxxxxxx</w:t>
            </w:r>
            <w:bookmarkStart w:id="0" w:name="_GoBack"/>
            <w:bookmarkEnd w:id="0"/>
          </w:p>
        </w:tc>
      </w:tr>
      <w:tr w:rsidR="00661ECD" w14:paraId="675210D5" w14:textId="77777777" w:rsidTr="00661ECD">
        <w:trPr>
          <w:jc w:val="center"/>
        </w:trPr>
        <w:tc>
          <w:tcPr>
            <w:tcW w:w="4508" w:type="dxa"/>
            <w:vAlign w:val="center"/>
          </w:tcPr>
          <w:p w14:paraId="0EAF1332" w14:textId="2B6D07A0" w:rsidR="00661ECD" w:rsidRDefault="00661ECD" w:rsidP="00661ECD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5474C">
              <w:rPr>
                <w:rFonts w:ascii="Times New Roman" w:hAnsi="Times New Roman"/>
                <w:b/>
                <w:bCs/>
                <w:sz w:val="20"/>
                <w:szCs w:val="20"/>
              </w:rPr>
              <w:t>(Director’s Nominee)</w:t>
            </w:r>
          </w:p>
        </w:tc>
        <w:tc>
          <w:tcPr>
            <w:tcW w:w="4508" w:type="dxa"/>
            <w:vAlign w:val="center"/>
          </w:tcPr>
          <w:p w14:paraId="6D801FD5" w14:textId="0080A864" w:rsidR="00661ECD" w:rsidRDefault="00661ECD" w:rsidP="00661ECD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15474C">
              <w:rPr>
                <w:rFonts w:ascii="Times New Roman" w:hAnsi="Times New Roman"/>
                <w:b/>
                <w:bCs/>
                <w:sz w:val="20"/>
                <w:szCs w:val="20"/>
              </w:rPr>
              <w:t>(Chairman)</w:t>
            </w:r>
          </w:p>
        </w:tc>
      </w:tr>
    </w:tbl>
    <w:p w14:paraId="2CDA082F" w14:textId="77777777" w:rsidR="00F526AE" w:rsidRPr="0014616A" w:rsidRDefault="00F526AE" w:rsidP="00F526AE">
      <w:pPr>
        <w:pStyle w:val="BodyText"/>
        <w:rPr>
          <w:rFonts w:ascii="Times New Roman" w:hAnsi="Times New Roman" w:cs="Times New Roman"/>
        </w:rPr>
      </w:pPr>
    </w:p>
    <w:p w14:paraId="72E97E2D" w14:textId="77777777" w:rsidR="00975E1F" w:rsidRPr="0014616A" w:rsidRDefault="00975E1F" w:rsidP="00975E1F">
      <w:pPr>
        <w:pStyle w:val="ListParagraph"/>
        <w:spacing w:after="0"/>
        <w:ind w:left="0"/>
        <w:jc w:val="both"/>
        <w:rPr>
          <w:rFonts w:ascii="Times New Roman" w:hAnsi="Times New Roman"/>
          <w:b/>
          <w:sz w:val="24"/>
          <w:szCs w:val="24"/>
        </w:rPr>
      </w:pPr>
      <w:r w:rsidRPr="0014616A">
        <w:rPr>
          <w:rFonts w:ascii="Times New Roman" w:hAnsi="Times New Roman"/>
          <w:b/>
          <w:sz w:val="24"/>
          <w:szCs w:val="24"/>
        </w:rPr>
        <w:t>Forwarded to Dean (Academic Affairs) for information and record please:</w:t>
      </w:r>
    </w:p>
    <w:p w14:paraId="2D5206B7" w14:textId="77777777" w:rsidR="00661ECD" w:rsidRDefault="00661ECD" w:rsidP="00975E1F">
      <w:pPr>
        <w:pStyle w:val="ListParagraph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45D4CFB8" w14:textId="2B6A6FDC" w:rsidR="00975E1F" w:rsidRPr="0014616A" w:rsidRDefault="00975E1F" w:rsidP="00975E1F">
      <w:pPr>
        <w:pStyle w:val="ListParagraph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14616A">
        <w:rPr>
          <w:rFonts w:ascii="Times New Roman" w:hAnsi="Times New Roman"/>
          <w:sz w:val="24"/>
          <w:szCs w:val="24"/>
        </w:rPr>
        <w:t>Head</w:t>
      </w:r>
    </w:p>
    <w:p w14:paraId="10318F47" w14:textId="4B484501" w:rsidR="00975E1F" w:rsidRPr="0014616A" w:rsidRDefault="00E846A5" w:rsidP="00975E1F">
      <w:pPr>
        <w:pStyle w:val="ListParagraph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14616A">
        <w:rPr>
          <w:rFonts w:ascii="Times New Roman" w:hAnsi="Times New Roman"/>
          <w:sz w:val="24"/>
          <w:szCs w:val="24"/>
        </w:rPr>
        <w:t>Mechanical</w:t>
      </w:r>
      <w:r w:rsidR="00975E1F" w:rsidRPr="0014616A">
        <w:rPr>
          <w:rFonts w:ascii="Times New Roman" w:hAnsi="Times New Roman"/>
          <w:sz w:val="24"/>
          <w:szCs w:val="24"/>
        </w:rPr>
        <w:t xml:space="preserve"> Engineering Department</w:t>
      </w:r>
    </w:p>
    <w:p w14:paraId="58526192" w14:textId="77777777" w:rsidR="00975E1F" w:rsidRPr="0014616A" w:rsidRDefault="00975E1F" w:rsidP="00975E1F">
      <w:pPr>
        <w:pStyle w:val="ListParagraph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14616A">
        <w:rPr>
          <w:rFonts w:ascii="Times New Roman" w:hAnsi="Times New Roman"/>
          <w:sz w:val="24"/>
          <w:szCs w:val="24"/>
        </w:rPr>
        <w:t>No: NIT/________________</w:t>
      </w:r>
    </w:p>
    <w:p w14:paraId="6B760284" w14:textId="77777777" w:rsidR="00975E1F" w:rsidRPr="0014616A" w:rsidRDefault="00975E1F" w:rsidP="00975E1F">
      <w:pPr>
        <w:pStyle w:val="ListParagraph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14616A">
        <w:rPr>
          <w:rFonts w:ascii="Times New Roman" w:hAnsi="Times New Roman"/>
          <w:sz w:val="24"/>
          <w:szCs w:val="24"/>
        </w:rPr>
        <w:t>DT: _________________</w:t>
      </w:r>
    </w:p>
    <w:p w14:paraId="294B720C" w14:textId="77777777" w:rsidR="00975E1F" w:rsidRPr="0014616A" w:rsidRDefault="00975E1F" w:rsidP="00975E1F">
      <w:pPr>
        <w:pStyle w:val="ListParagraph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14616A">
        <w:rPr>
          <w:rFonts w:ascii="Times New Roman" w:hAnsi="Times New Roman"/>
          <w:sz w:val="24"/>
          <w:szCs w:val="24"/>
        </w:rPr>
        <w:t>Copy: Departmental file</w:t>
      </w:r>
    </w:p>
    <w:p w14:paraId="0E1B5882" w14:textId="77777777" w:rsidR="00ED27A9" w:rsidRDefault="00ED27A9"/>
    <w:sectPr w:rsidR="00ED27A9" w:rsidSect="00975E1F">
      <w:pgSz w:w="11906" w:h="16838"/>
      <w:pgMar w:top="1134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1E0854"/>
    <w:multiLevelType w:val="hybridMultilevel"/>
    <w:tmpl w:val="694C1938"/>
    <w:lvl w:ilvl="0" w:tplc="D5E658D8">
      <w:start w:val="1"/>
      <w:numFmt w:val="decimal"/>
      <w:lvlText w:val="%1."/>
      <w:lvlJc w:val="left"/>
      <w:pPr>
        <w:ind w:left="409" w:hanging="360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  <w:lang w:val="en-US" w:eastAsia="en-US" w:bidi="en-US"/>
      </w:rPr>
    </w:lvl>
    <w:lvl w:ilvl="1" w:tplc="BA3638B8">
      <w:numFmt w:val="bullet"/>
      <w:lvlText w:val="•"/>
      <w:lvlJc w:val="left"/>
      <w:pPr>
        <w:ind w:left="815" w:hanging="360"/>
      </w:pPr>
      <w:rPr>
        <w:rFonts w:hint="default"/>
        <w:lang w:val="en-US" w:eastAsia="en-US" w:bidi="en-US"/>
      </w:rPr>
    </w:lvl>
    <w:lvl w:ilvl="2" w:tplc="61DA56FE">
      <w:numFmt w:val="bullet"/>
      <w:lvlText w:val="•"/>
      <w:lvlJc w:val="left"/>
      <w:pPr>
        <w:ind w:left="1230" w:hanging="360"/>
      </w:pPr>
      <w:rPr>
        <w:rFonts w:hint="default"/>
        <w:lang w:val="en-US" w:eastAsia="en-US" w:bidi="en-US"/>
      </w:rPr>
    </w:lvl>
    <w:lvl w:ilvl="3" w:tplc="D27EBC96">
      <w:numFmt w:val="bullet"/>
      <w:lvlText w:val="•"/>
      <w:lvlJc w:val="left"/>
      <w:pPr>
        <w:ind w:left="1646" w:hanging="360"/>
      </w:pPr>
      <w:rPr>
        <w:rFonts w:hint="default"/>
        <w:lang w:val="en-US" w:eastAsia="en-US" w:bidi="en-US"/>
      </w:rPr>
    </w:lvl>
    <w:lvl w:ilvl="4" w:tplc="63C6434A">
      <w:numFmt w:val="bullet"/>
      <w:lvlText w:val="•"/>
      <w:lvlJc w:val="left"/>
      <w:pPr>
        <w:ind w:left="2061" w:hanging="360"/>
      </w:pPr>
      <w:rPr>
        <w:rFonts w:hint="default"/>
        <w:lang w:val="en-US" w:eastAsia="en-US" w:bidi="en-US"/>
      </w:rPr>
    </w:lvl>
    <w:lvl w:ilvl="5" w:tplc="DDB29942">
      <w:numFmt w:val="bullet"/>
      <w:lvlText w:val="•"/>
      <w:lvlJc w:val="left"/>
      <w:pPr>
        <w:ind w:left="2477" w:hanging="360"/>
      </w:pPr>
      <w:rPr>
        <w:rFonts w:hint="default"/>
        <w:lang w:val="en-US" w:eastAsia="en-US" w:bidi="en-US"/>
      </w:rPr>
    </w:lvl>
    <w:lvl w:ilvl="6" w:tplc="E67CD914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en-US"/>
      </w:rPr>
    </w:lvl>
    <w:lvl w:ilvl="7" w:tplc="55421842">
      <w:numFmt w:val="bullet"/>
      <w:lvlText w:val="•"/>
      <w:lvlJc w:val="left"/>
      <w:pPr>
        <w:ind w:left="3307" w:hanging="360"/>
      </w:pPr>
      <w:rPr>
        <w:rFonts w:hint="default"/>
        <w:lang w:val="en-US" w:eastAsia="en-US" w:bidi="en-US"/>
      </w:rPr>
    </w:lvl>
    <w:lvl w:ilvl="8" w:tplc="23D4C006">
      <w:numFmt w:val="bullet"/>
      <w:lvlText w:val="•"/>
      <w:lvlJc w:val="left"/>
      <w:pPr>
        <w:ind w:left="3723" w:hanging="360"/>
      </w:pPr>
      <w:rPr>
        <w:rFonts w:hint="default"/>
        <w:lang w:val="en-US" w:eastAsia="en-US" w:bidi="en-US"/>
      </w:r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zE0NjE1sjSxNDVV0lEKTi0uzszPAykwrgUAsO75NiwAAAA="/>
  </w:docVars>
  <w:rsids>
    <w:rsidRoot w:val="001E2A35"/>
    <w:rsid w:val="001127DF"/>
    <w:rsid w:val="0014616A"/>
    <w:rsid w:val="0019415E"/>
    <w:rsid w:val="001D683D"/>
    <w:rsid w:val="001E2A35"/>
    <w:rsid w:val="00281565"/>
    <w:rsid w:val="002943C4"/>
    <w:rsid w:val="002C7ECD"/>
    <w:rsid w:val="00312A05"/>
    <w:rsid w:val="004623D4"/>
    <w:rsid w:val="004B7C9D"/>
    <w:rsid w:val="004E03AD"/>
    <w:rsid w:val="00512259"/>
    <w:rsid w:val="005B07B8"/>
    <w:rsid w:val="005B78E4"/>
    <w:rsid w:val="00633724"/>
    <w:rsid w:val="00661ECD"/>
    <w:rsid w:val="006B3BE2"/>
    <w:rsid w:val="007226F1"/>
    <w:rsid w:val="008226A5"/>
    <w:rsid w:val="00844B92"/>
    <w:rsid w:val="00975E1F"/>
    <w:rsid w:val="00990DBB"/>
    <w:rsid w:val="009966F4"/>
    <w:rsid w:val="009B4143"/>
    <w:rsid w:val="009C039D"/>
    <w:rsid w:val="009C2ADC"/>
    <w:rsid w:val="00A548B4"/>
    <w:rsid w:val="00AD146F"/>
    <w:rsid w:val="00B002E4"/>
    <w:rsid w:val="00B03138"/>
    <w:rsid w:val="00B067B1"/>
    <w:rsid w:val="00B2433F"/>
    <w:rsid w:val="00B30B2A"/>
    <w:rsid w:val="00C53E96"/>
    <w:rsid w:val="00CF2D5C"/>
    <w:rsid w:val="00D77FFC"/>
    <w:rsid w:val="00DE2AAC"/>
    <w:rsid w:val="00E5788C"/>
    <w:rsid w:val="00E846A5"/>
    <w:rsid w:val="00ED27A9"/>
    <w:rsid w:val="00EF03BC"/>
    <w:rsid w:val="00EF678A"/>
    <w:rsid w:val="00F16E9E"/>
    <w:rsid w:val="00F258DE"/>
    <w:rsid w:val="00F52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0EDB98B4"/>
  <w15:chartTrackingRefBased/>
  <w15:docId w15:val="{31CAA0D6-58CC-4F2A-A39F-B4A59455F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5E1F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975E1F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B2433F"/>
    <w:pPr>
      <w:widowControl w:val="0"/>
      <w:autoSpaceDE w:val="0"/>
      <w:autoSpaceDN w:val="0"/>
      <w:spacing w:after="0" w:line="240" w:lineRule="auto"/>
      <w:ind w:left="176"/>
    </w:pPr>
    <w:rPr>
      <w:rFonts w:eastAsia="Calibri" w:cs="Calibri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F526AE"/>
    <w:pPr>
      <w:widowControl w:val="0"/>
      <w:autoSpaceDE w:val="0"/>
      <w:autoSpaceDN w:val="0"/>
      <w:spacing w:after="0" w:line="240" w:lineRule="auto"/>
    </w:pPr>
    <w:rPr>
      <w:rFonts w:eastAsia="Calibri" w:cs="Calibri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526AE"/>
    <w:rPr>
      <w:rFonts w:ascii="Calibri" w:eastAsia="Calibri" w:hAnsi="Calibri" w:cs="Calibri"/>
      <w:sz w:val="24"/>
      <w:szCs w:val="24"/>
      <w:lang w:val="en-US" w:bidi="en-US"/>
    </w:rPr>
  </w:style>
  <w:style w:type="table" w:styleId="TableGrid">
    <w:name w:val="Table Grid"/>
    <w:basedOn w:val="TableNormal"/>
    <w:uiPriority w:val="39"/>
    <w:rsid w:val="00F526AE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p</dc:creator>
  <cp:keywords/>
  <dc:description/>
  <cp:lastModifiedBy>Irfan Bin Ashraf</cp:lastModifiedBy>
  <cp:revision>19</cp:revision>
  <dcterms:created xsi:type="dcterms:W3CDTF">2021-11-29T17:56:00Z</dcterms:created>
  <dcterms:modified xsi:type="dcterms:W3CDTF">2024-02-28T13:44:00Z</dcterms:modified>
</cp:coreProperties>
</file>